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03E3F717" w:rsidR="003A4C7B" w:rsidRDefault="007B5645" w:rsidP="007B564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Mathemat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5B8AEC85" w14:textId="03649141" w:rsidR="00DA3E18" w:rsidRDefault="00DA3E18" w:rsidP="00DA3E1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C73473">
        <w:rPr>
          <w:rFonts w:ascii="Times New Roman" w:hAnsi="Times New Roman" w:cs="Times New Roman"/>
          <w:i/>
          <w:iCs/>
          <w:sz w:val="36"/>
          <w:szCs w:val="36"/>
        </w:rPr>
        <w:t>Computer Science/Information Systems</w:t>
      </w:r>
    </w:p>
    <w:p w14:paraId="7B5B88E0" w14:textId="5F9FD629" w:rsidR="00FC3922" w:rsidRPr="003D7F22" w:rsidRDefault="00DA3E18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00C3E973" w:rsidR="00D83B2B" w:rsidRPr="00D83B2B" w:rsidRDefault="007B5645" w:rsidP="00D83B2B">
      <w:pPr>
        <w:spacing w:line="216" w:lineRule="auto"/>
        <w:rPr>
          <w:rFonts w:cstheme="minorHAnsi"/>
        </w:rPr>
      </w:pPr>
      <w:r w:rsidRPr="00C976F8">
        <w:rPr>
          <w:rFonts w:cstheme="minorHAnsi"/>
        </w:rPr>
        <w:t>Have you ever wondered how we got to the moon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Or how a computer or a cell phone works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Or how the Egyptians made the pyramids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These achievements and many more would not have been possible without mathematics</w:t>
      </w:r>
      <w:proofErr w:type="gramStart"/>
      <w:r w:rsidRPr="00C976F8">
        <w:rPr>
          <w:rFonts w:cstheme="minorHAnsi"/>
        </w:rPr>
        <w:t xml:space="preserve">. </w:t>
      </w:r>
      <w:proofErr w:type="gramEnd"/>
      <w:r w:rsidRPr="00C976F8">
        <w:rPr>
          <w:rFonts w:cstheme="minorHAnsi"/>
        </w:rPr>
        <w:t>Math opens the doors to exciting and lucrative careers such as robotics, coding, wealth management, engineering, cybersecurity, astrophysics, aerospace, and many more</w:t>
      </w:r>
      <w:proofErr w:type="gramStart"/>
      <w:r w:rsidRPr="00C976F8">
        <w:rPr>
          <w:rFonts w:cstheme="minorHAnsi"/>
        </w:rPr>
        <w:t xml:space="preserve">! </w:t>
      </w:r>
      <w:proofErr w:type="gramEnd"/>
      <w:r w:rsidRPr="00C976F8">
        <w:rPr>
          <w:rFonts w:cstheme="minorHAnsi"/>
        </w:rPr>
        <w:t>MATH = $$$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FE034C" w14:textId="77777777" w:rsidR="007B5645" w:rsidRPr="007B5645" w:rsidRDefault="007B5645" w:rsidP="007B564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5645">
        <w:rPr>
          <w:rFonts w:asciiTheme="minorHAnsi" w:hAnsiTheme="minorHAnsi" w:cstheme="minorHAnsi"/>
          <w:sz w:val="20"/>
          <w:szCs w:val="20"/>
        </w:rPr>
        <w:t xml:space="preserve">Mathematics, A.S.-T </w:t>
      </w:r>
      <w:proofErr w:type="spellStart"/>
      <w:r w:rsidRPr="007B5645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B5645">
        <w:rPr>
          <w:rFonts w:asciiTheme="minorHAnsi" w:hAnsiTheme="minorHAnsi" w:cstheme="minorHAnsi"/>
          <w:sz w:val="20"/>
          <w:szCs w:val="20"/>
        </w:rPr>
        <w:t>, UC</w:t>
      </w:r>
    </w:p>
    <w:p w14:paraId="07D13BCD" w14:textId="77777777" w:rsidR="007B5645" w:rsidRPr="007B5645" w:rsidRDefault="007B5645" w:rsidP="007B564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5645">
        <w:rPr>
          <w:rFonts w:asciiTheme="minorHAnsi" w:hAnsiTheme="minorHAnsi" w:cstheme="minorHAnsi"/>
          <w:sz w:val="20"/>
          <w:szCs w:val="20"/>
        </w:rPr>
        <w:t>Mathematics, A.S.-T UC, Focus: Computer Science/Information Systems, Physics</w:t>
      </w:r>
    </w:p>
    <w:p w14:paraId="2715CE70" w14:textId="6B125C3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5905F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A3E18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6D525FAC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B5645">
        <w:rPr>
          <w:rFonts w:asciiTheme="minorHAnsi" w:hAnsiTheme="minorHAnsi" w:cstheme="minorHAnsi"/>
          <w:sz w:val="20"/>
          <w:szCs w:val="20"/>
        </w:rPr>
        <w:t>6</w:t>
      </w:r>
      <w:r w:rsidR="00DA3E18">
        <w:rPr>
          <w:rFonts w:asciiTheme="minorHAnsi" w:hAnsiTheme="minorHAnsi" w:cstheme="minorHAnsi"/>
          <w:sz w:val="20"/>
          <w:szCs w:val="20"/>
        </w:rPr>
        <w:t>5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A67B04C" w:rsidR="00BB5431" w:rsidRPr="009C5953" w:rsidRDefault="007B5645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296CC39">
                <wp:simplePos x="0" y="0"/>
                <wp:positionH relativeFrom="margin">
                  <wp:posOffset>9017</wp:posOffset>
                </wp:positionH>
                <wp:positionV relativeFrom="page">
                  <wp:posOffset>350819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7pt;margin-top:276.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4t4yD3wAAAAgBAAAPAAAAZHJzL2Rvd25yZXYu&#10;eG1sTI/BTsMwEETvSPyDtUhcqtZpICkKcSoUBKgXECkf4MQmDtjrKHbbwNeznOA4mtHMm3I7O8uO&#10;egqDRwHrVQJMY+fVgL2At/3D8gZYiBKVtB61gC8dYFudn5WyUP6Er/rYxJ5RCYZCCjAxjgXnoTPa&#10;ybDyo0by3v3kZCQ59VxN8kTlzvI0SXLu5IC0YOSoa6O7z+bgBIwmmJfFt32uF4+7OtTD/VPTfghx&#10;eTHf3QKLeo5/YfjFJ3SoiKn1B1SBWdLXFBSQZWkGjPzN1QZYKyBfpznwquT/D1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Li3jIPfAAAA&#10;CA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CC1E11B" w:rsidR="009D0498" w:rsidRPr="009D61FA" w:rsidRDefault="009D0498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A3E1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A3E18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90650A8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EE3D848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6B93BE4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40D6A91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56F8C3F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61825E05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7BEBCF9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7ADE3377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1787FD0B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3ACA13E4" w14:textId="77777777" w:rsidTr="007B564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DA3E18" w:rsidRPr="007B5645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F98FE88" w14:textId="77777777" w:rsid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7FFC55A8" w14:textId="77777777" w:rsid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20B8434A" w14:textId="5B69AC1A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3605818" w14:textId="77777777" w:rsidR="00DA3E18" w:rsidRPr="00DA3E18" w:rsidRDefault="00DA3E18" w:rsidP="00DA3E1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DA3E18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72205F64" w14:textId="77777777" w:rsidR="00DA3E18" w:rsidRPr="00DA3E18" w:rsidRDefault="00DA3E18" w:rsidP="00DA3E1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DA3E18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7FA4267" w14:textId="5EF874E4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0843A0E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A3E1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49EAD58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48630699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20D7F52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A3E1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1E8AAC4" w14:textId="77777777" w:rsidR="00DA3E18" w:rsidRPr="00DA3E18" w:rsidRDefault="00DA3E18" w:rsidP="00DA3E1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6A271EF" w14:textId="45EBF340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C0DC2E2" w14:textId="77777777" w:rsidR="00DA3E18" w:rsidRPr="00DA3E18" w:rsidRDefault="00DA3E18" w:rsidP="00DA3E1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00F9BB57" w14:textId="26FA25BB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794A019" w14:textId="681E43EB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A3E18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2E5EA4E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21C771E7" w14:textId="62D45F9A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7B69753E" w14:textId="142A33F3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A3E18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F0FDDAF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115C0398" w14:textId="710068B6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12028B2E" w14:textId="11AB2C5E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DA3E18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FDC8533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5BA2ADEA" w14:textId="6F2D9A7D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AF6D1F0" w14:textId="050D274F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20C9709D" w14:textId="4CE2AF15" w:rsidR="007B5645" w:rsidRPr="007B5645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Education (B, M, D)</w:t>
      </w:r>
      <w:r w:rsidR="00DA3E18">
        <w:rPr>
          <w:rFonts w:cstheme="minorHAnsi"/>
          <w:sz w:val="20"/>
          <w:szCs w:val="20"/>
        </w:rPr>
        <w:t xml:space="preserve">, </w:t>
      </w:r>
      <w:r w:rsidRPr="007B5645">
        <w:rPr>
          <w:rFonts w:cstheme="minorHAnsi"/>
          <w:sz w:val="20"/>
          <w:szCs w:val="20"/>
        </w:rPr>
        <w:t>Statisticians (B, M)</w:t>
      </w:r>
    </w:p>
    <w:p w14:paraId="15D39E8F" w14:textId="5AE0FFD8" w:rsidR="0067051E" w:rsidRPr="00945659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Managers (B)</w:t>
      </w:r>
      <w:r w:rsidR="00DA3E18">
        <w:rPr>
          <w:rFonts w:cstheme="minorHAnsi"/>
          <w:sz w:val="20"/>
          <w:szCs w:val="20"/>
        </w:rPr>
        <w:t xml:space="preserve">, </w:t>
      </w:r>
      <w:r w:rsidRPr="007B5645">
        <w:rPr>
          <w:rFonts w:cstheme="minorHAnsi"/>
          <w:sz w:val="20"/>
          <w:szCs w:val="20"/>
        </w:rPr>
        <w:t>Operations Research Analysts (M, D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44C0AEF4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7370F9">
        <w:rPr>
          <w:b/>
          <w:bCs/>
          <w:i/>
          <w:iCs/>
          <w:sz w:val="24"/>
          <w:szCs w:val="24"/>
        </w:rPr>
        <w:t>6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B5645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3145100E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68ADC310" w14:textId="4185B5BD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2</w:t>
            </w:r>
          </w:p>
        </w:tc>
        <w:tc>
          <w:tcPr>
            <w:tcW w:w="1313" w:type="dxa"/>
          </w:tcPr>
          <w:p w14:paraId="6D211D3E" w14:textId="4199E688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B5645" w14:paraId="6B9F8AD4" w14:textId="77777777" w:rsidTr="007B564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4560787" w14:textId="77777777" w:rsidR="007B5645" w:rsidRPr="00CD74E2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36B7672" w14:textId="482DC533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CABDA4A" w14:textId="1EF30E8B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7E231DB" w14:textId="6D81BC3E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49EDF6B6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B564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C6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A3E18" w:rsidRPr="00196E3C" w14:paraId="7EF67193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9E8F4FB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3</w:t>
            </w:r>
          </w:p>
        </w:tc>
        <w:tc>
          <w:tcPr>
            <w:tcW w:w="5870" w:type="dxa"/>
          </w:tcPr>
          <w:p w14:paraId="57F7AEC4" w14:textId="19692EBE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tcW w:w="1313" w:type="dxa"/>
          </w:tcPr>
          <w:p w14:paraId="53F87D94" w14:textId="0544565A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DA3E18" w14:paraId="770BBE7C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8355024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179A7923" w14:textId="2EC05ACB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1C25F3EE" w14:textId="415EA083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1EE7567E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7D6D9C9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58BCA94D" w14:textId="5B171935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58B7D15A" w14:textId="44DE61C8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2BFD0FE1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CF6D7B3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4BDFB2F" w14:textId="758CBBBC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75A0CDF" w14:textId="4B111BEC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44AC95D6" w14:textId="58707B1E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2D2C62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B5645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A3E18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36C3FFD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52AA2F38" w14:textId="1CFC543E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Linear Algebra </w:t>
            </w:r>
          </w:p>
        </w:tc>
        <w:tc>
          <w:tcPr>
            <w:tcW w:w="1313" w:type="dxa"/>
          </w:tcPr>
          <w:p w14:paraId="65E25DD8" w14:textId="6D2813F2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2C3B8B3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0CD9FEE3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746673B1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33F1B390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C077068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B8B04D1" w14:textId="49242ED8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F448D68" w14:textId="2596057C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37EED3EA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5A825AA0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55DB989F" w14:textId="1ED05FFE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647AE633" w14:textId="72353849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9DE1595" w14:textId="3BB8F444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5DB8625D" w14:textId="77777777" w:rsidR="003C6DE7" w:rsidRDefault="003C6DE7" w:rsidP="003C6DE7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1CBC7C16" w14:textId="77777777" w:rsidR="004E59A3" w:rsidRDefault="004E59A3" w:rsidP="003C6DE7">
      <w:pPr>
        <w:ind w:left="360"/>
        <w:rPr>
          <w:rFonts w:cstheme="minorHAnsi"/>
          <w:sz w:val="18"/>
          <w:szCs w:val="18"/>
        </w:rPr>
      </w:pPr>
    </w:p>
    <w:p w14:paraId="62AD77F4" w14:textId="4D18DEF5" w:rsidR="0072641A" w:rsidRPr="007B70DE" w:rsidRDefault="004E59A3" w:rsidP="003C6DE7">
      <w:pPr>
        <w:ind w:left="360"/>
        <w:rPr>
          <w:sz w:val="18"/>
          <w:szCs w:val="18"/>
        </w:rPr>
      </w:pPr>
      <w:r w:rsidRPr="004E59A3">
        <w:rPr>
          <w:rFonts w:cstheme="minorHAnsi"/>
          <w:b/>
          <w:bCs/>
          <w:sz w:val="18"/>
          <w:szCs w:val="18"/>
        </w:rPr>
        <w:t>Language Requirement:</w:t>
      </w:r>
      <w:r>
        <w:rPr>
          <w:rFonts w:cstheme="minorHAnsi"/>
          <w:sz w:val="18"/>
          <w:szCs w:val="18"/>
        </w:rPr>
        <w:t xml:space="preserve"> </w:t>
      </w:r>
      <w:r w:rsidRPr="006C6146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Pr="006C6146">
        <w:rPr>
          <w:rFonts w:cstheme="minorHAnsi"/>
          <w:sz w:val="18"/>
          <w:szCs w:val="18"/>
        </w:rPr>
        <w:t>LOTE</w:t>
      </w:r>
      <w:proofErr w:type="spellEnd"/>
      <w:r w:rsidRPr="006C6146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6C6146">
        <w:rPr>
          <w:rFonts w:cstheme="minorHAnsi"/>
          <w:sz w:val="18"/>
          <w:szCs w:val="18"/>
        </w:rPr>
        <w:t xml:space="preserve">. </w:t>
      </w:r>
      <w:proofErr w:type="gramEnd"/>
      <w:r w:rsidRPr="006C6146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5F19690" w:rsidR="00157999" w:rsidRPr="007B5645" w:rsidRDefault="00F76AA4" w:rsidP="00E53D36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ign up for a special project or internship opportunity.  Gain </w:t>
      </w:r>
      <w:hyperlink r:id="rId21" w:history="1">
        <w:r w:rsidRPr="007B5645">
          <w:rPr>
            <w:rStyle w:val="Hyperlink"/>
            <w:rFonts w:cstheme="minorHAnsi"/>
          </w:rPr>
          <w:t>work experience</w:t>
        </w:r>
      </w:hyperlink>
      <w:r w:rsidRPr="007B5645">
        <w:rPr>
          <w:rFonts w:cstheme="minorHAnsi"/>
        </w:rPr>
        <w:t xml:space="preserve"> and earn credits.</w:t>
      </w:r>
    </w:p>
    <w:p w14:paraId="0CA432EC" w14:textId="77777777" w:rsidR="007B5645" w:rsidRDefault="007B5645" w:rsidP="007B5645">
      <w:pPr>
        <w:pStyle w:val="Heading10"/>
      </w:pPr>
      <w:r>
        <w:t>Scheduling Notes</w:t>
      </w:r>
    </w:p>
    <w:p w14:paraId="12423BD0" w14:textId="1EAA8926" w:rsidR="007B5645" w:rsidRPr="00F43349" w:rsidRDefault="007B5645" w:rsidP="007B5645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pread out your class times throughout the week so </w:t>
      </w:r>
      <w:proofErr w:type="gramStart"/>
      <w:r w:rsidRPr="007B5645">
        <w:rPr>
          <w:rFonts w:cstheme="minorHAnsi"/>
        </w:rPr>
        <w:t>you're</w:t>
      </w:r>
      <w:proofErr w:type="gramEnd"/>
      <w:r w:rsidRPr="007B5645">
        <w:rPr>
          <w:rFonts w:cstheme="minorHAnsi"/>
        </w:rPr>
        <w:t xml:space="preserve"> not overloaded with back-to-back classes. You'll want </w:t>
      </w:r>
      <w:proofErr w:type="gramStart"/>
      <w:r w:rsidRPr="007B5645">
        <w:rPr>
          <w:rFonts w:cstheme="minorHAnsi"/>
        </w:rPr>
        <w:t>be</w:t>
      </w:r>
      <w:proofErr w:type="gramEnd"/>
      <w:r w:rsidRPr="007B5645">
        <w:rPr>
          <w:rFonts w:cstheme="minorHAnsi"/>
        </w:rPr>
        <w:t xml:space="preserve"> able to make it to your instructor's office hours before or after class.</w:t>
      </w:r>
    </w:p>
    <w:p w14:paraId="64938B21" w14:textId="77777777" w:rsidR="007B5645" w:rsidRDefault="007B5645" w:rsidP="007B5645">
      <w:pPr>
        <w:pStyle w:val="Heading10"/>
      </w:pPr>
      <w:r>
        <w:t>Helpful Hints</w:t>
      </w:r>
    </w:p>
    <w:p w14:paraId="7029BF7E" w14:textId="6A862BD5" w:rsidR="007B5645" w:rsidRPr="007B5645" w:rsidRDefault="007B5645" w:rsidP="007B5645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B5645">
        <w:rPr>
          <w:rFonts w:cstheme="minorHAnsi"/>
        </w:rPr>
        <w:t>Use recency to your advantage</w:t>
      </w:r>
      <w:proofErr w:type="gramStart"/>
      <w:r w:rsidRPr="007B5645">
        <w:rPr>
          <w:rFonts w:cstheme="minorHAnsi"/>
        </w:rPr>
        <w:t xml:space="preserve">! </w:t>
      </w:r>
      <w:proofErr w:type="gramEnd"/>
      <w:r w:rsidRPr="007B5645">
        <w:rPr>
          <w:rFonts w:cstheme="minorHAnsi"/>
        </w:rPr>
        <w:t xml:space="preserve">Attempting your </w:t>
      </w:r>
      <w:proofErr w:type="gramStart"/>
      <w:r w:rsidRPr="007B5645">
        <w:rPr>
          <w:rFonts w:cstheme="minorHAnsi"/>
        </w:rPr>
        <w:t>homework</w:t>
      </w:r>
      <w:proofErr w:type="gramEnd"/>
      <w:r w:rsidRPr="007B5645">
        <w:rPr>
          <w:rFonts w:cstheme="minorHAnsi"/>
        </w:rPr>
        <w:t xml:space="preserve"> the same day as your lecture will help you apply what you just learned.</w:t>
      </w:r>
      <w:r w:rsidR="003C6DE7">
        <w:rPr>
          <w:rFonts w:cstheme="minorHAnsi"/>
        </w:rPr>
        <w:t xml:space="preserve"> </w:t>
      </w:r>
      <w:r w:rsidRPr="007B5645">
        <w:rPr>
          <w:rFonts w:cstheme="minorHAnsi"/>
        </w:rPr>
        <w:t>Consider taking honors courses</w:t>
      </w:r>
      <w:proofErr w:type="gramStart"/>
      <w:r w:rsidRPr="007B5645">
        <w:rPr>
          <w:rFonts w:cstheme="minorHAnsi"/>
        </w:rPr>
        <w:t xml:space="preserve">. </w:t>
      </w:r>
      <w:proofErr w:type="gramEnd"/>
      <w:r w:rsidRPr="007B5645">
        <w:rPr>
          <w:rFonts w:cstheme="minorHAnsi"/>
        </w:rPr>
        <w:t xml:space="preserve">In addition to looking great on your transcript, </w:t>
      </w:r>
      <w:proofErr w:type="gramStart"/>
      <w:r w:rsidRPr="007B5645">
        <w:rPr>
          <w:rFonts w:cstheme="minorHAnsi"/>
        </w:rPr>
        <w:t>you'll</w:t>
      </w:r>
      <w:proofErr w:type="gramEnd"/>
      <w:r w:rsidRPr="007B5645">
        <w:rPr>
          <w:rFonts w:cstheme="minorHAnsi"/>
        </w:rPr>
        <w:t xml:space="preserve"> be extra prepared for your upper division coursework.</w:t>
      </w:r>
    </w:p>
    <w:sectPr w:rsidR="007B5645" w:rsidRPr="007B5645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C3C33" w14:textId="77777777" w:rsidR="00570DC3" w:rsidRDefault="00570DC3" w:rsidP="00DF2F19">
      <w:pPr>
        <w:spacing w:after="0" w:line="240" w:lineRule="auto"/>
      </w:pPr>
      <w:r>
        <w:separator/>
      </w:r>
    </w:p>
  </w:endnote>
  <w:endnote w:type="continuationSeparator" w:id="0">
    <w:p w14:paraId="5E1E07D7" w14:textId="77777777" w:rsidR="00570DC3" w:rsidRDefault="00570DC3" w:rsidP="00DF2F19">
      <w:pPr>
        <w:spacing w:after="0" w:line="240" w:lineRule="auto"/>
      </w:pPr>
      <w:r>
        <w:continuationSeparator/>
      </w:r>
    </w:p>
  </w:endnote>
  <w:endnote w:type="continuationNotice" w:id="1">
    <w:p w14:paraId="78C2D452" w14:textId="77777777" w:rsidR="00570DC3" w:rsidRDefault="00570D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C9EE80" w14:textId="77777777" w:rsidR="00570DC3" w:rsidRDefault="00570DC3" w:rsidP="00DF2F19">
      <w:pPr>
        <w:spacing w:after="0" w:line="240" w:lineRule="auto"/>
      </w:pPr>
      <w:r>
        <w:separator/>
      </w:r>
    </w:p>
  </w:footnote>
  <w:footnote w:type="continuationSeparator" w:id="0">
    <w:p w14:paraId="4DE7728D" w14:textId="77777777" w:rsidR="00570DC3" w:rsidRDefault="00570DC3" w:rsidP="00DF2F19">
      <w:pPr>
        <w:spacing w:after="0" w:line="240" w:lineRule="auto"/>
      </w:pPr>
      <w:r>
        <w:continuationSeparator/>
      </w:r>
    </w:p>
  </w:footnote>
  <w:footnote w:type="continuationNotice" w:id="1">
    <w:p w14:paraId="19104E0C" w14:textId="77777777" w:rsidR="00570DC3" w:rsidRDefault="00570D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58A79C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1183C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1183C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E0C2B"/>
    <w:rsid w:val="003E2989"/>
    <w:rsid w:val="003F66AE"/>
    <w:rsid w:val="0041183C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5153D2"/>
    <w:rsid w:val="00521B03"/>
    <w:rsid w:val="00522317"/>
    <w:rsid w:val="00570DC3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591A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1</Words>
  <Characters>3395</Characters>
  <Application>Microsoft Office Word</Application>
  <DocSecurity>0</DocSecurity>
  <Lines>178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_CSIS_AST_UC</vt:lpstr>
    </vt:vector>
  </TitlesOfParts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_CSIS_AST_UC</dc:title>
  <dc:subject/>
  <dc:creator>Rhonda Nishimoto</dc:creator>
  <cp:keywords/>
  <dc:description/>
  <cp:lastModifiedBy>Rhonda Nishimoto</cp:lastModifiedBy>
  <cp:revision>2</cp:revision>
  <dcterms:created xsi:type="dcterms:W3CDTF">2021-02-24T21:11:00Z</dcterms:created>
  <dcterms:modified xsi:type="dcterms:W3CDTF">2021-02-24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